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bfde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f025c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72885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6565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4e0844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806ecb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9f98cd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e4d577b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2:38:53Z</dcterms:created>
  <dcterms:modified xsi:type="dcterms:W3CDTF">2021-04-28T12:38:53Z</dcterms:modified>
</cp:coreProperties>
</file>